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E3C00" w14:textId="24C68B42" w:rsidR="00391421" w:rsidRPr="00593C96" w:rsidRDefault="00C43D49" w:rsidP="00593C9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he </w:t>
      </w:r>
      <w:r w:rsidR="00593C96" w:rsidRPr="00593C96">
        <w:rPr>
          <w:b/>
          <w:bCs/>
          <w:sz w:val="32"/>
          <w:szCs w:val="32"/>
        </w:rPr>
        <w:t>G</w:t>
      </w:r>
      <w:r w:rsidR="008B7AB6" w:rsidRPr="00593C96">
        <w:rPr>
          <w:b/>
          <w:bCs/>
          <w:sz w:val="32"/>
          <w:szCs w:val="32"/>
        </w:rPr>
        <w:t>irl</w:t>
      </w:r>
      <w:r w:rsidR="00593C96" w:rsidRPr="00593C96">
        <w:rPr>
          <w:b/>
          <w:bCs/>
          <w:sz w:val="32"/>
          <w:szCs w:val="32"/>
        </w:rPr>
        <w:t xml:space="preserve"> F</w:t>
      </w:r>
      <w:r w:rsidR="008B7AB6" w:rsidRPr="00593C96">
        <w:rPr>
          <w:b/>
          <w:bCs/>
          <w:sz w:val="32"/>
          <w:szCs w:val="32"/>
        </w:rPr>
        <w:t>riends</w:t>
      </w:r>
      <w:r>
        <w:rPr>
          <w:rFonts w:cstheme="minorHAnsi"/>
          <w:b/>
          <w:bCs/>
          <w:sz w:val="32"/>
          <w:szCs w:val="32"/>
        </w:rPr>
        <w:t>®</w:t>
      </w:r>
      <w:r w:rsidR="00593C96" w:rsidRPr="00593C96">
        <w:rPr>
          <w:b/>
          <w:bCs/>
          <w:sz w:val="32"/>
          <w:szCs w:val="32"/>
        </w:rPr>
        <w:t xml:space="preserve"> I</w:t>
      </w:r>
      <w:r w:rsidR="008B7AB6" w:rsidRPr="00593C96">
        <w:rPr>
          <w:b/>
          <w:bCs/>
          <w:sz w:val="32"/>
          <w:szCs w:val="32"/>
        </w:rPr>
        <w:t>ncorporated</w:t>
      </w:r>
    </w:p>
    <w:p w14:paraId="3A96710B" w14:textId="06CAA2E1" w:rsidR="008B7AB6" w:rsidRPr="00593C96" w:rsidRDefault="005005D1" w:rsidP="00593C9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ample </w:t>
      </w:r>
      <w:r w:rsidR="00593C96" w:rsidRPr="00593C96">
        <w:rPr>
          <w:b/>
          <w:bCs/>
          <w:sz w:val="32"/>
          <w:szCs w:val="32"/>
        </w:rPr>
        <w:t>I</w:t>
      </w:r>
      <w:r w:rsidR="008B7AB6" w:rsidRPr="00593C96">
        <w:rPr>
          <w:b/>
          <w:bCs/>
          <w:sz w:val="32"/>
          <w:szCs w:val="32"/>
        </w:rPr>
        <w:t>n</w:t>
      </w:r>
      <w:r w:rsidR="00A403CC">
        <w:rPr>
          <w:b/>
          <w:bCs/>
          <w:sz w:val="32"/>
          <w:szCs w:val="32"/>
        </w:rPr>
        <w:t>duction</w:t>
      </w:r>
      <w:r w:rsidR="008B7AB6" w:rsidRPr="00593C96">
        <w:rPr>
          <w:b/>
          <w:bCs/>
          <w:sz w:val="32"/>
          <w:szCs w:val="32"/>
        </w:rPr>
        <w:t xml:space="preserve"> of </w:t>
      </w:r>
      <w:r w:rsidR="0036719A">
        <w:rPr>
          <w:b/>
          <w:bCs/>
          <w:sz w:val="32"/>
          <w:szCs w:val="32"/>
        </w:rPr>
        <w:t xml:space="preserve">Chapter </w:t>
      </w:r>
      <w:r w:rsidR="008F70BE">
        <w:rPr>
          <w:b/>
          <w:bCs/>
          <w:sz w:val="32"/>
          <w:szCs w:val="32"/>
        </w:rPr>
        <w:t>O</w:t>
      </w:r>
      <w:r w:rsidR="008B7AB6" w:rsidRPr="00593C96">
        <w:rPr>
          <w:b/>
          <w:bCs/>
          <w:sz w:val="32"/>
          <w:szCs w:val="32"/>
        </w:rPr>
        <w:t>fficers</w:t>
      </w:r>
    </w:p>
    <w:p w14:paraId="2F03750B" w14:textId="1EC4DBCB" w:rsidR="003972D4" w:rsidRDefault="00593C96" w:rsidP="003972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B2267">
        <w:rPr>
          <w:i/>
          <w:iCs/>
        </w:rPr>
        <w:t>I</w:t>
      </w:r>
      <w:r w:rsidR="008B7AB6" w:rsidRPr="005B2267">
        <w:rPr>
          <w:i/>
          <w:iCs/>
        </w:rPr>
        <w:t xml:space="preserve">nstructions: </w:t>
      </w:r>
      <w:r w:rsidR="003972D4">
        <w:t>T</w:t>
      </w:r>
      <w:r w:rsidR="003972D4" w:rsidRPr="008B7AB6">
        <w:t>he retiring</w:t>
      </w:r>
      <w:r w:rsidR="0036719A">
        <w:t xml:space="preserve"> </w:t>
      </w:r>
      <w:r w:rsidR="003972D4" w:rsidRPr="008B7AB6">
        <w:t>an</w:t>
      </w:r>
      <w:r w:rsidR="003972D4">
        <w:t>d</w:t>
      </w:r>
      <w:r w:rsidR="003972D4" w:rsidRPr="008B7AB6">
        <w:t xml:space="preserve"> new slate of officers will be called forward and stand facing the assembly of the girlfriends</w:t>
      </w:r>
      <w:r w:rsidR="003972D4" w:rsidRPr="00593C96">
        <w:rPr>
          <w:b/>
          <w:bCs/>
        </w:rPr>
        <w:t>. Installing officer</w:t>
      </w:r>
      <w:r w:rsidR="003972D4" w:rsidRPr="008B7AB6">
        <w:t xml:space="preserve"> will stand at the side of the line. </w:t>
      </w:r>
    </w:p>
    <w:p w14:paraId="0CB84F6C" w14:textId="2DDFE5A0" w:rsidR="008B7AB6" w:rsidRDefault="00593C96">
      <w:r>
        <w:rPr>
          <w:b/>
          <w:bCs/>
        </w:rPr>
        <w:t>I</w:t>
      </w:r>
      <w:r w:rsidR="008B7AB6" w:rsidRPr="00593C96">
        <w:rPr>
          <w:b/>
          <w:bCs/>
        </w:rPr>
        <w:t>nstalling officer</w:t>
      </w:r>
      <w:r w:rsidR="008B7AB6" w:rsidRPr="008B7AB6">
        <w:t xml:space="preserve"> will state</w:t>
      </w:r>
      <w:r>
        <w:t>: “O</w:t>
      </w:r>
      <w:r w:rsidR="008B7AB6" w:rsidRPr="008B7AB6">
        <w:t xml:space="preserve">n this </w:t>
      </w:r>
      <w:r>
        <w:t xml:space="preserve">(day of the week and </w:t>
      </w:r>
      <w:r w:rsidR="005B2267">
        <w:t xml:space="preserve">date) </w:t>
      </w:r>
      <w:r w:rsidR="005B2267" w:rsidRPr="008B7AB6">
        <w:t>of</w:t>
      </w:r>
      <w:r w:rsidR="008B7AB6" w:rsidRPr="008B7AB6">
        <w:t xml:space="preserve"> </w:t>
      </w:r>
      <w:r>
        <w:t xml:space="preserve">(Month) </w:t>
      </w:r>
      <w:r w:rsidR="008B7AB6" w:rsidRPr="008B7AB6">
        <w:t xml:space="preserve">in the year of </w:t>
      </w:r>
      <w:r>
        <w:t>(20XX</w:t>
      </w:r>
      <w:r w:rsidR="005B2267">
        <w:t xml:space="preserve">) </w:t>
      </w:r>
      <w:r w:rsidR="005B2267" w:rsidRPr="008B7AB6">
        <w:t>we</w:t>
      </w:r>
      <w:r w:rsidR="008B7AB6" w:rsidRPr="008B7AB6">
        <w:t xml:space="preserve"> are conducting the retirement of an officer who has served us faithfully and the </w:t>
      </w:r>
      <w:r w:rsidR="00A403CC">
        <w:t>Induction</w:t>
      </w:r>
      <w:r w:rsidR="008B7AB6" w:rsidRPr="008B7AB6">
        <w:t xml:space="preserve"> of successors in positions of key responsibility.</w:t>
      </w:r>
      <w:r>
        <w:t>”</w:t>
      </w:r>
      <w:r w:rsidR="008B7AB6" w:rsidRPr="008B7AB6">
        <w:t xml:space="preserve"> </w:t>
      </w:r>
    </w:p>
    <w:p w14:paraId="50FB9B9E" w14:textId="0130AE60" w:rsidR="003972D4" w:rsidRPr="003972D4" w:rsidRDefault="00593C96" w:rsidP="003972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B2267">
        <w:rPr>
          <w:i/>
          <w:iCs/>
        </w:rPr>
        <w:t>Instructions</w:t>
      </w:r>
      <w:r w:rsidRPr="003972D4">
        <w:rPr>
          <w:i/>
          <w:iCs/>
        </w:rPr>
        <w:t xml:space="preserve">: </w:t>
      </w:r>
      <w:r w:rsidR="003972D4" w:rsidRPr="003972D4">
        <w:t>At this point</w:t>
      </w:r>
      <w:r w:rsidR="0036719A">
        <w:t>,</w:t>
      </w:r>
      <w:r w:rsidR="003972D4" w:rsidRPr="003972D4">
        <w:t xml:space="preserve"> the installing officer will name each officer in order of seniority -the newly elected officers to be installed, and the retiring officer to be relieved</w:t>
      </w:r>
      <w:r w:rsidR="00ED6262">
        <w:t>.</w:t>
      </w:r>
    </w:p>
    <w:p w14:paraId="0CA285D2" w14:textId="44433DD1" w:rsidR="008B7AB6" w:rsidRDefault="00593C96">
      <w:r w:rsidRPr="002A70F5">
        <w:rPr>
          <w:b/>
          <w:bCs/>
        </w:rPr>
        <w:t xml:space="preserve"> </w:t>
      </w:r>
      <w:r w:rsidR="008B7AB6" w:rsidRPr="008B7AB6">
        <w:t xml:space="preserve">Newly elected officers: </w:t>
      </w:r>
    </w:p>
    <w:p w14:paraId="0E50FD99" w14:textId="409D3028" w:rsidR="008B7AB6" w:rsidRDefault="00593C96">
      <w:r>
        <w:t xml:space="preserve">GF (Insert Name) </w:t>
      </w:r>
    </w:p>
    <w:p w14:paraId="5A39C91E" w14:textId="707ADD26" w:rsidR="008B7AB6" w:rsidRDefault="00593C96">
      <w:r>
        <w:t xml:space="preserve">GF (Insert Name) </w:t>
      </w:r>
    </w:p>
    <w:p w14:paraId="44D9CA3D" w14:textId="7DD24E6B" w:rsidR="008B7AB6" w:rsidRDefault="008B7AB6">
      <w:r w:rsidRPr="008B7AB6">
        <w:t xml:space="preserve">Retiring officer: </w:t>
      </w:r>
      <w:r w:rsidR="00593C96">
        <w:t xml:space="preserve"> GF (Insert Name) </w:t>
      </w:r>
    </w:p>
    <w:p w14:paraId="61328055" w14:textId="5F4BF03E" w:rsidR="008B7AB6" w:rsidRDefault="00593C96">
      <w:r>
        <w:t>T</w:t>
      </w:r>
      <w:r w:rsidR="008B7AB6" w:rsidRPr="008B7AB6">
        <w:t>o the retiring officer</w:t>
      </w:r>
      <w:r>
        <w:t xml:space="preserve"> (s) </w:t>
      </w:r>
      <w:r w:rsidR="00272365">
        <w:t xml:space="preserve">our President, GF Insert Name, </w:t>
      </w:r>
      <w:r w:rsidR="008B7AB6" w:rsidRPr="008B7AB6">
        <w:t xml:space="preserve">the </w:t>
      </w:r>
      <w:r w:rsidR="00272365">
        <w:t>G</w:t>
      </w:r>
      <w:r w:rsidR="008B7AB6" w:rsidRPr="008B7AB6">
        <w:t>irl</w:t>
      </w:r>
      <w:r w:rsidR="00272365">
        <w:t xml:space="preserve"> F</w:t>
      </w:r>
      <w:r w:rsidR="008B7AB6" w:rsidRPr="008B7AB6">
        <w:t xml:space="preserve">riends thank you for your gifts of time, energy, </w:t>
      </w:r>
      <w:proofErr w:type="gramStart"/>
      <w:r w:rsidR="008B7AB6" w:rsidRPr="008B7AB6">
        <w:t>leadership</w:t>
      </w:r>
      <w:proofErr w:type="gramEnd"/>
      <w:r w:rsidR="008B7AB6" w:rsidRPr="008B7AB6">
        <w:t xml:space="preserve"> and </w:t>
      </w:r>
      <w:r w:rsidR="0030242A">
        <w:t>C</w:t>
      </w:r>
      <w:r w:rsidR="008B7AB6" w:rsidRPr="008B7AB6">
        <w:t>hapter growth</w:t>
      </w:r>
      <w:r w:rsidR="00272365">
        <w:t>.  P</w:t>
      </w:r>
      <w:r w:rsidR="008B7AB6" w:rsidRPr="008B7AB6">
        <w:t>lease accept this symbol of our love, a yellow rose, as you transfer duties and responsibilities of your office to your successor.</w:t>
      </w:r>
    </w:p>
    <w:p w14:paraId="200BFD23" w14:textId="2C9E18EA" w:rsidR="008B7AB6" w:rsidRDefault="00856AB0">
      <w:r>
        <w:t>“</w:t>
      </w:r>
      <w:r w:rsidR="00272365">
        <w:t>P</w:t>
      </w:r>
      <w:r w:rsidR="008B7AB6" w:rsidRPr="008B7AB6">
        <w:t xml:space="preserve">lease give a round of applause to </w:t>
      </w:r>
      <w:r w:rsidR="00272365">
        <w:t>G</w:t>
      </w:r>
      <w:r w:rsidR="008B7AB6" w:rsidRPr="008B7AB6">
        <w:t>irl</w:t>
      </w:r>
      <w:r w:rsidR="00272365">
        <w:t xml:space="preserve"> F</w:t>
      </w:r>
      <w:r w:rsidR="008B7AB6" w:rsidRPr="008B7AB6">
        <w:t>riend</w:t>
      </w:r>
      <w:r w:rsidR="00272365">
        <w:t xml:space="preserve"> (Insert Name)</w:t>
      </w:r>
      <w:r>
        <w:t>”</w:t>
      </w:r>
    </w:p>
    <w:p w14:paraId="5F52547A" w14:textId="61E630DA" w:rsidR="003972D4" w:rsidRDefault="003972D4">
      <w:r>
        <w:t xml:space="preserve">“Members of the XXXXXXXX Chapter of The Girl Friends, Inc. you have selected these ladies as officers of our </w:t>
      </w:r>
      <w:r w:rsidR="00ED6262">
        <w:t>C</w:t>
      </w:r>
      <w:r>
        <w:t>hapter.  In doing so, you have expressed your confidence in their ability to perform the duties of their respective offices.  Do you, therefore, pledge your support to these officers?”</w:t>
      </w:r>
    </w:p>
    <w:p w14:paraId="3640CE0F" w14:textId="439E521F" w:rsidR="003972D4" w:rsidRDefault="003972D4">
      <w:r>
        <w:t xml:space="preserve">Please </w:t>
      </w:r>
      <w:proofErr w:type="gramStart"/>
      <w:r w:rsidR="00856AB0">
        <w:t>respond</w:t>
      </w:r>
      <w:r w:rsidR="00ED6262">
        <w:t xml:space="preserve">, </w:t>
      </w:r>
      <w:r>
        <w:t xml:space="preserve"> </w:t>
      </w:r>
      <w:r w:rsidR="00ED6262" w:rsidRPr="00ED6262">
        <w:rPr>
          <w:b/>
          <w:bCs/>
        </w:rPr>
        <w:t>“</w:t>
      </w:r>
      <w:proofErr w:type="gramEnd"/>
      <w:r w:rsidRPr="00ED6262">
        <w:rPr>
          <w:b/>
          <w:bCs/>
        </w:rPr>
        <w:t>I Do</w:t>
      </w:r>
      <w:r w:rsidR="0036719A">
        <w:rPr>
          <w:b/>
          <w:bCs/>
        </w:rPr>
        <w:t>.</w:t>
      </w:r>
      <w:r w:rsidR="00ED6262" w:rsidRPr="00ED6262">
        <w:rPr>
          <w:b/>
          <w:bCs/>
        </w:rPr>
        <w:t>”</w:t>
      </w:r>
    </w:p>
    <w:p w14:paraId="2FFD0801" w14:textId="1817080E" w:rsidR="005B2267" w:rsidRDefault="00856AB0" w:rsidP="005B22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B2267">
        <w:rPr>
          <w:i/>
          <w:iCs/>
        </w:rPr>
        <w:t>Instructions:</w:t>
      </w:r>
      <w:r w:rsidR="00272365">
        <w:t xml:space="preserve"> </w:t>
      </w:r>
      <w:r w:rsidR="00A403CC">
        <w:t>Induction</w:t>
      </w:r>
      <w:r w:rsidR="003972D4">
        <w:t xml:space="preserve"> officer will turn to the new officers.  </w:t>
      </w:r>
    </w:p>
    <w:p w14:paraId="62C8590E" w14:textId="1D5C3CD5" w:rsidR="00272365" w:rsidRDefault="003972D4">
      <w:r>
        <w:t xml:space="preserve"> </w:t>
      </w:r>
      <w:r w:rsidR="00272365">
        <w:t>“B</w:t>
      </w:r>
      <w:r w:rsidR="008B7AB6" w:rsidRPr="008B7AB6">
        <w:t xml:space="preserve">efore administering the pledge of office, I ask each of you </w:t>
      </w:r>
      <w:r w:rsidR="00ED6262">
        <w:t>to:</w:t>
      </w:r>
    </w:p>
    <w:p w14:paraId="4455347D" w14:textId="05FDE92C" w:rsidR="00272365" w:rsidRPr="003972D4" w:rsidRDefault="00272365" w:rsidP="003972D4">
      <w:pPr>
        <w:pStyle w:val="ListParagraph"/>
        <w:numPr>
          <w:ilvl w:val="0"/>
          <w:numId w:val="6"/>
        </w:numPr>
        <w:spacing w:line="240" w:lineRule="auto"/>
      </w:pPr>
      <w:r>
        <w:t>F</w:t>
      </w:r>
      <w:r w:rsidR="008B7AB6" w:rsidRPr="008B7AB6">
        <w:t xml:space="preserve">amiliarize yourself with the constitutional requirements pertaining to your office? </w:t>
      </w:r>
      <w:r w:rsidR="008B7AB6" w:rsidRPr="005B2267">
        <w:rPr>
          <w:b/>
          <w:bCs/>
        </w:rPr>
        <w:t xml:space="preserve">Yes or </w:t>
      </w:r>
      <w:r w:rsidR="00ED6262">
        <w:rPr>
          <w:b/>
          <w:bCs/>
        </w:rPr>
        <w:t>N</w:t>
      </w:r>
      <w:r w:rsidR="008B7AB6" w:rsidRPr="005B2267">
        <w:rPr>
          <w:b/>
          <w:bCs/>
        </w:rPr>
        <w:t>o</w:t>
      </w:r>
    </w:p>
    <w:p w14:paraId="2565674F" w14:textId="32F0700C" w:rsidR="00272365" w:rsidRDefault="00272365" w:rsidP="003972D4">
      <w:pPr>
        <w:pStyle w:val="ListParagraph"/>
        <w:numPr>
          <w:ilvl w:val="0"/>
          <w:numId w:val="6"/>
        </w:numPr>
        <w:spacing w:line="240" w:lineRule="auto"/>
        <w:rPr>
          <w:b/>
          <w:bCs/>
        </w:rPr>
      </w:pPr>
      <w:r>
        <w:t>A</w:t>
      </w:r>
      <w:r w:rsidR="008B7AB6" w:rsidRPr="008B7AB6">
        <w:t xml:space="preserve">dhere to the responsibilities of your office in your </w:t>
      </w:r>
      <w:r w:rsidR="0030242A">
        <w:t>C</w:t>
      </w:r>
      <w:r w:rsidR="008B7AB6" w:rsidRPr="008B7AB6">
        <w:t>hapter</w:t>
      </w:r>
      <w:r>
        <w:t xml:space="preserve">? </w:t>
      </w:r>
      <w:r w:rsidR="008B7AB6" w:rsidRPr="008B7AB6">
        <w:t xml:space="preserve"> </w:t>
      </w:r>
      <w:r w:rsidRPr="005B2267">
        <w:rPr>
          <w:b/>
          <w:bCs/>
        </w:rPr>
        <w:t>Y</w:t>
      </w:r>
      <w:r w:rsidR="008B7AB6" w:rsidRPr="005B2267">
        <w:rPr>
          <w:b/>
          <w:bCs/>
        </w:rPr>
        <w:t xml:space="preserve">es or </w:t>
      </w:r>
      <w:r w:rsidRPr="005B2267">
        <w:rPr>
          <w:b/>
          <w:bCs/>
        </w:rPr>
        <w:t>N</w:t>
      </w:r>
      <w:r w:rsidR="008B7AB6" w:rsidRPr="005B2267">
        <w:rPr>
          <w:b/>
          <w:bCs/>
        </w:rPr>
        <w:t xml:space="preserve">o </w:t>
      </w:r>
    </w:p>
    <w:p w14:paraId="690E8BB4" w14:textId="3E1B9140" w:rsidR="00272365" w:rsidRDefault="00272365" w:rsidP="003972D4">
      <w:pPr>
        <w:pStyle w:val="ListParagraph"/>
        <w:numPr>
          <w:ilvl w:val="0"/>
          <w:numId w:val="6"/>
        </w:numPr>
        <w:spacing w:line="240" w:lineRule="auto"/>
        <w:rPr>
          <w:b/>
          <w:bCs/>
        </w:rPr>
      </w:pPr>
      <w:r>
        <w:t>E</w:t>
      </w:r>
      <w:r w:rsidR="008B7AB6" w:rsidRPr="008B7AB6">
        <w:t>xercise judicious and unselfish leadership</w:t>
      </w:r>
      <w:r>
        <w:t xml:space="preserve">? </w:t>
      </w:r>
      <w:r w:rsidR="008B7AB6" w:rsidRPr="008B7AB6">
        <w:t xml:space="preserve"> </w:t>
      </w:r>
      <w:r w:rsidRPr="005B2267">
        <w:rPr>
          <w:b/>
          <w:bCs/>
        </w:rPr>
        <w:t>Y</w:t>
      </w:r>
      <w:r w:rsidR="008B7AB6" w:rsidRPr="005B2267">
        <w:rPr>
          <w:b/>
          <w:bCs/>
        </w:rPr>
        <w:t xml:space="preserve">es or </w:t>
      </w:r>
      <w:r w:rsidRPr="005B2267">
        <w:rPr>
          <w:b/>
          <w:bCs/>
        </w:rPr>
        <w:t>N</w:t>
      </w:r>
      <w:r w:rsidR="008B7AB6" w:rsidRPr="005B2267">
        <w:rPr>
          <w:b/>
          <w:bCs/>
        </w:rPr>
        <w:t xml:space="preserve">o </w:t>
      </w:r>
    </w:p>
    <w:p w14:paraId="3750233D" w14:textId="2FD0D696" w:rsidR="003972D4" w:rsidRDefault="00272365" w:rsidP="003972D4">
      <w:pPr>
        <w:pStyle w:val="ListParagraph"/>
        <w:numPr>
          <w:ilvl w:val="0"/>
          <w:numId w:val="6"/>
        </w:numPr>
        <w:spacing w:line="240" w:lineRule="auto"/>
        <w:rPr>
          <w:b/>
          <w:bCs/>
        </w:rPr>
      </w:pPr>
      <w:r>
        <w:t>A</w:t>
      </w:r>
      <w:r w:rsidR="008B7AB6" w:rsidRPr="008B7AB6">
        <w:t xml:space="preserve">cknowledge that the reputation of your </w:t>
      </w:r>
      <w:r w:rsidR="0030242A">
        <w:t>C</w:t>
      </w:r>
      <w:r w:rsidR="008B7AB6" w:rsidRPr="008B7AB6">
        <w:t xml:space="preserve">hapter locally and nationally, is influenced, in large </w:t>
      </w:r>
      <w:r w:rsidR="003972D4">
        <w:t xml:space="preserve">measure, by </w:t>
      </w:r>
      <w:r w:rsidR="0036719A">
        <w:t>how</w:t>
      </w:r>
      <w:r w:rsidR="003972D4">
        <w:t xml:space="preserve"> you perform your duties? </w:t>
      </w:r>
      <w:r>
        <w:t xml:space="preserve"> </w:t>
      </w:r>
      <w:r w:rsidRPr="005B2267">
        <w:rPr>
          <w:b/>
          <w:bCs/>
        </w:rPr>
        <w:t>Y</w:t>
      </w:r>
      <w:r w:rsidR="008B7AB6" w:rsidRPr="005B2267">
        <w:rPr>
          <w:b/>
          <w:bCs/>
        </w:rPr>
        <w:t xml:space="preserve">es or </w:t>
      </w:r>
      <w:r w:rsidRPr="005B2267">
        <w:rPr>
          <w:b/>
          <w:bCs/>
        </w:rPr>
        <w:t>N</w:t>
      </w:r>
      <w:r w:rsidR="008B7AB6" w:rsidRPr="005B2267">
        <w:rPr>
          <w:b/>
          <w:bCs/>
        </w:rPr>
        <w:t>o</w:t>
      </w:r>
    </w:p>
    <w:p w14:paraId="2E7A2E18" w14:textId="0FDAB7F9" w:rsidR="008B7AB6" w:rsidRDefault="008B7AB6" w:rsidP="003972D4">
      <w:pPr>
        <w:pStyle w:val="ListParagraph"/>
        <w:numPr>
          <w:ilvl w:val="0"/>
          <w:numId w:val="6"/>
        </w:numPr>
        <w:spacing w:line="240" w:lineRule="auto"/>
      </w:pPr>
      <w:r w:rsidRPr="003972D4">
        <w:rPr>
          <w:b/>
          <w:bCs/>
        </w:rPr>
        <w:t xml:space="preserve"> </w:t>
      </w:r>
      <w:r w:rsidR="00272365">
        <w:t>P</w:t>
      </w:r>
      <w:r w:rsidRPr="008B7AB6">
        <w:t xml:space="preserve">rovide your successor </w:t>
      </w:r>
      <w:proofErr w:type="gramStart"/>
      <w:r w:rsidRPr="008B7AB6">
        <w:t>all of</w:t>
      </w:r>
      <w:proofErr w:type="gramEnd"/>
      <w:r w:rsidRPr="008B7AB6">
        <w:t xml:space="preserve"> the written reports and documents </w:t>
      </w:r>
      <w:r w:rsidR="00272365" w:rsidRPr="008B7AB6">
        <w:t>int</w:t>
      </w:r>
      <w:r w:rsidR="00272365">
        <w:t xml:space="preserve">egral </w:t>
      </w:r>
      <w:r w:rsidR="00272365" w:rsidRPr="008B7AB6">
        <w:t>to</w:t>
      </w:r>
      <w:r w:rsidRPr="008B7AB6">
        <w:t xml:space="preserve"> your tenure in office</w:t>
      </w:r>
      <w:r w:rsidR="00ED6262">
        <w:t xml:space="preserve">, </w:t>
      </w:r>
      <w:r w:rsidRPr="008B7AB6">
        <w:t>and all reports and documents of your predecessor</w:t>
      </w:r>
      <w:r w:rsidR="00272365">
        <w:t xml:space="preserve">?  </w:t>
      </w:r>
      <w:r w:rsidR="00272365" w:rsidRPr="003972D4">
        <w:rPr>
          <w:b/>
          <w:bCs/>
        </w:rPr>
        <w:t>Yes or No</w:t>
      </w:r>
      <w:r w:rsidRPr="008B7AB6">
        <w:t xml:space="preserve"> </w:t>
      </w:r>
    </w:p>
    <w:p w14:paraId="4994E5DD" w14:textId="4F0B75B9" w:rsidR="008B7AB6" w:rsidRDefault="008B7AB6"/>
    <w:p w14:paraId="05B022BC" w14:textId="513148AF" w:rsidR="005B2267" w:rsidRDefault="005B2267"/>
    <w:p w14:paraId="6ABE38DD" w14:textId="77777777" w:rsidR="005B2267" w:rsidRDefault="005B2267"/>
    <w:p w14:paraId="5D1FF031" w14:textId="4CB23A7E" w:rsidR="008B7AB6" w:rsidRPr="00D87CB9" w:rsidRDefault="00D87CB9">
      <w:pPr>
        <w:rPr>
          <w:b/>
          <w:bCs/>
        </w:rPr>
      </w:pPr>
      <w:r w:rsidRPr="00D87CB9">
        <w:rPr>
          <w:b/>
          <w:bCs/>
        </w:rPr>
        <w:t>T</w:t>
      </w:r>
      <w:r w:rsidR="008B7AB6" w:rsidRPr="00D87CB9">
        <w:rPr>
          <w:b/>
          <w:bCs/>
        </w:rPr>
        <w:t xml:space="preserve">he duties of the </w:t>
      </w:r>
      <w:r w:rsidR="005B2267">
        <w:rPr>
          <w:b/>
          <w:bCs/>
        </w:rPr>
        <w:t>P</w:t>
      </w:r>
      <w:r w:rsidR="008B7AB6" w:rsidRPr="00D87CB9">
        <w:rPr>
          <w:b/>
          <w:bCs/>
        </w:rPr>
        <w:t xml:space="preserve">resident shall be: </w:t>
      </w:r>
    </w:p>
    <w:p w14:paraId="109E3AEF" w14:textId="16A12DFD" w:rsidR="00D87CB9" w:rsidRDefault="00ED6262" w:rsidP="00D87CB9">
      <w:pPr>
        <w:pStyle w:val="ListParagraph"/>
        <w:numPr>
          <w:ilvl w:val="0"/>
          <w:numId w:val="3"/>
        </w:numPr>
      </w:pPr>
      <w:r w:rsidRPr="008B7AB6">
        <w:t>To preside over all meetings</w:t>
      </w:r>
    </w:p>
    <w:p w14:paraId="5127679C" w14:textId="5677C772" w:rsidR="00D87CB9" w:rsidRDefault="00ED6262" w:rsidP="00D87CB9">
      <w:pPr>
        <w:pStyle w:val="ListParagraph"/>
        <w:numPr>
          <w:ilvl w:val="0"/>
          <w:numId w:val="3"/>
        </w:numPr>
      </w:pPr>
      <w:r w:rsidRPr="008B7AB6">
        <w:t xml:space="preserve">To be an ex officio member of all committees </w:t>
      </w:r>
    </w:p>
    <w:p w14:paraId="758422B5" w14:textId="0B287CC1" w:rsidR="00D87CB9" w:rsidRDefault="00ED6262" w:rsidP="00D87CB9">
      <w:pPr>
        <w:pStyle w:val="ListParagraph"/>
        <w:numPr>
          <w:ilvl w:val="0"/>
          <w:numId w:val="3"/>
        </w:numPr>
      </w:pPr>
      <w:r w:rsidRPr="008B7AB6">
        <w:t xml:space="preserve">To keep a record of </w:t>
      </w:r>
      <w:r>
        <w:t>C</w:t>
      </w:r>
      <w:r w:rsidRPr="008B7AB6">
        <w:t xml:space="preserve">hapter </w:t>
      </w:r>
      <w:r>
        <w:t>D</w:t>
      </w:r>
      <w:r w:rsidRPr="008B7AB6">
        <w:t>elegates attending</w:t>
      </w:r>
      <w:r w:rsidR="008B7AB6" w:rsidRPr="008B7AB6">
        <w:t xml:space="preserve"> national meetings </w:t>
      </w:r>
    </w:p>
    <w:p w14:paraId="1B2F4C2A" w14:textId="5CF2FF4B" w:rsidR="00D87CB9" w:rsidRDefault="00ED6262" w:rsidP="00D87CB9">
      <w:pPr>
        <w:pStyle w:val="ListParagraph"/>
        <w:numPr>
          <w:ilvl w:val="0"/>
          <w:numId w:val="3"/>
        </w:numPr>
      </w:pPr>
      <w:r w:rsidRPr="008B7AB6">
        <w:t xml:space="preserve">To appoint all working committees and or accept volunteers before </w:t>
      </w:r>
      <w:r w:rsidR="0036719A">
        <w:t xml:space="preserve">the </w:t>
      </w:r>
      <w:r w:rsidRPr="008B7AB6">
        <w:t xml:space="preserve">executive meeting </w:t>
      </w:r>
    </w:p>
    <w:p w14:paraId="3C2CB702" w14:textId="09769BAB" w:rsidR="00D87CB9" w:rsidRDefault="00ED6262" w:rsidP="00D87CB9">
      <w:pPr>
        <w:pStyle w:val="ListParagraph"/>
        <w:numPr>
          <w:ilvl w:val="0"/>
          <w:numId w:val="3"/>
        </w:numPr>
      </w:pPr>
      <w:r w:rsidRPr="008B7AB6">
        <w:t xml:space="preserve">To hold an executive meeting before the </w:t>
      </w:r>
      <w:r>
        <w:t>S</w:t>
      </w:r>
      <w:r w:rsidRPr="008B7AB6">
        <w:t xml:space="preserve">eptember </w:t>
      </w:r>
      <w:r w:rsidR="0030242A">
        <w:t>C</w:t>
      </w:r>
      <w:r w:rsidRPr="008B7AB6">
        <w:t xml:space="preserve">hapter meeting </w:t>
      </w:r>
    </w:p>
    <w:p w14:paraId="20D1CDFA" w14:textId="5E05D5B3" w:rsidR="008B7AB6" w:rsidRDefault="00ED6262" w:rsidP="00D87CB9">
      <w:pPr>
        <w:pStyle w:val="ListParagraph"/>
        <w:numPr>
          <w:ilvl w:val="0"/>
          <w:numId w:val="3"/>
        </w:numPr>
      </w:pPr>
      <w:r>
        <w:t>T</w:t>
      </w:r>
      <w:r w:rsidRPr="008B7AB6">
        <w:t xml:space="preserve">o pass on complete records to her successor by </w:t>
      </w:r>
      <w:r>
        <w:t>J</w:t>
      </w:r>
      <w:r w:rsidRPr="008B7AB6">
        <w:t xml:space="preserve">uly 1 </w:t>
      </w:r>
    </w:p>
    <w:p w14:paraId="286CEE58" w14:textId="4B890108" w:rsidR="005B2267" w:rsidRPr="005B2267" w:rsidRDefault="00D87CB9">
      <w:pPr>
        <w:rPr>
          <w:b/>
          <w:bCs/>
        </w:rPr>
      </w:pPr>
      <w:r w:rsidRPr="005B2267">
        <w:rPr>
          <w:b/>
          <w:bCs/>
        </w:rPr>
        <w:t xml:space="preserve">The duties of the </w:t>
      </w:r>
      <w:r w:rsidR="005B2267">
        <w:rPr>
          <w:b/>
          <w:bCs/>
        </w:rPr>
        <w:t>V</w:t>
      </w:r>
      <w:r w:rsidRPr="005B2267">
        <w:rPr>
          <w:b/>
          <w:bCs/>
        </w:rPr>
        <w:t xml:space="preserve">ice </w:t>
      </w:r>
      <w:r w:rsidR="005B2267">
        <w:rPr>
          <w:b/>
          <w:bCs/>
        </w:rPr>
        <w:t>P</w:t>
      </w:r>
      <w:r w:rsidRPr="005B2267">
        <w:rPr>
          <w:b/>
          <w:bCs/>
        </w:rPr>
        <w:t xml:space="preserve">resident </w:t>
      </w:r>
      <w:r w:rsidR="005B2267" w:rsidRPr="005B2267">
        <w:rPr>
          <w:b/>
          <w:bCs/>
        </w:rPr>
        <w:t>shall be:</w:t>
      </w:r>
    </w:p>
    <w:p w14:paraId="6D4FF8D3" w14:textId="13FEEADD" w:rsidR="005B2267" w:rsidRDefault="00ED6262" w:rsidP="005B2267">
      <w:pPr>
        <w:pStyle w:val="ListParagraph"/>
        <w:numPr>
          <w:ilvl w:val="0"/>
          <w:numId w:val="4"/>
        </w:numPr>
      </w:pPr>
      <w:r>
        <w:t>T</w:t>
      </w:r>
      <w:r w:rsidR="00D87CB9" w:rsidRPr="00D87CB9">
        <w:t xml:space="preserve">o preside over meetings in the absence of the </w:t>
      </w:r>
      <w:r w:rsidR="0036719A">
        <w:t>P</w:t>
      </w:r>
      <w:r w:rsidR="00D87CB9" w:rsidRPr="00D87CB9">
        <w:t>resident</w:t>
      </w:r>
    </w:p>
    <w:p w14:paraId="578E257A" w14:textId="42750041" w:rsidR="005B2267" w:rsidRDefault="00ED6262" w:rsidP="005B2267">
      <w:pPr>
        <w:pStyle w:val="ListParagraph"/>
        <w:numPr>
          <w:ilvl w:val="0"/>
          <w:numId w:val="4"/>
        </w:numPr>
      </w:pPr>
      <w:r>
        <w:t>T</w:t>
      </w:r>
      <w:r w:rsidR="00D87CB9" w:rsidRPr="00D87CB9">
        <w:t xml:space="preserve">o assist the </w:t>
      </w:r>
      <w:r w:rsidR="0036719A">
        <w:t>P</w:t>
      </w:r>
      <w:r w:rsidR="00D87CB9" w:rsidRPr="00D87CB9">
        <w:t xml:space="preserve">resident in carrying out the programs of the organization </w:t>
      </w:r>
    </w:p>
    <w:p w14:paraId="4F8F1E6D" w14:textId="5754F9E5" w:rsidR="005B2267" w:rsidRDefault="00ED6262" w:rsidP="005B2267">
      <w:pPr>
        <w:pStyle w:val="ListParagraph"/>
        <w:numPr>
          <w:ilvl w:val="0"/>
          <w:numId w:val="4"/>
        </w:numPr>
      </w:pPr>
      <w:r>
        <w:t>T</w:t>
      </w:r>
      <w:r w:rsidR="00D87CB9" w:rsidRPr="00D87CB9">
        <w:t xml:space="preserve">o be actively involved in the functions of all committees </w:t>
      </w:r>
    </w:p>
    <w:p w14:paraId="5A6DF0AF" w14:textId="0F4D4E06" w:rsidR="008B7AB6" w:rsidRDefault="00ED6262" w:rsidP="005B2267">
      <w:pPr>
        <w:pStyle w:val="ListParagraph"/>
        <w:numPr>
          <w:ilvl w:val="0"/>
          <w:numId w:val="4"/>
        </w:numPr>
      </w:pPr>
      <w:r>
        <w:t>T</w:t>
      </w:r>
      <w:r w:rsidR="00D87CB9" w:rsidRPr="00D87CB9">
        <w:t xml:space="preserve">o pass on any records to your successor by July 1 </w:t>
      </w:r>
    </w:p>
    <w:p w14:paraId="2911C961" w14:textId="2A6747B6" w:rsidR="00D87CB9" w:rsidRDefault="00D87CB9"/>
    <w:p w14:paraId="0CE94B1F" w14:textId="3B1D9CD3" w:rsidR="005B2267" w:rsidRPr="005B2267" w:rsidRDefault="005B2267">
      <w:pPr>
        <w:rPr>
          <w:b/>
          <w:bCs/>
        </w:rPr>
      </w:pPr>
      <w:r w:rsidRPr="005B2267">
        <w:rPr>
          <w:b/>
          <w:bCs/>
        </w:rPr>
        <w:t>T</w:t>
      </w:r>
      <w:r w:rsidR="00D87CB9" w:rsidRPr="005B2267">
        <w:rPr>
          <w:b/>
          <w:bCs/>
        </w:rPr>
        <w:t xml:space="preserve">he duties of the </w:t>
      </w:r>
      <w:r>
        <w:rPr>
          <w:b/>
          <w:bCs/>
        </w:rPr>
        <w:t>R</w:t>
      </w:r>
      <w:r w:rsidR="00D87CB9" w:rsidRPr="005B2267">
        <w:rPr>
          <w:b/>
          <w:bCs/>
        </w:rPr>
        <w:t xml:space="preserve">ecording </w:t>
      </w:r>
      <w:r w:rsidR="00ED6262">
        <w:rPr>
          <w:b/>
          <w:bCs/>
        </w:rPr>
        <w:t>S</w:t>
      </w:r>
      <w:r w:rsidR="00D87CB9" w:rsidRPr="005B2267">
        <w:rPr>
          <w:b/>
          <w:bCs/>
        </w:rPr>
        <w:t xml:space="preserve">ecretary shall be: </w:t>
      </w:r>
    </w:p>
    <w:p w14:paraId="497A23BC" w14:textId="3FD03872" w:rsidR="005B2267" w:rsidRDefault="00ED6262" w:rsidP="005B2267">
      <w:pPr>
        <w:pStyle w:val="ListParagraph"/>
        <w:numPr>
          <w:ilvl w:val="0"/>
          <w:numId w:val="5"/>
        </w:numPr>
      </w:pPr>
      <w:r>
        <w:t>T</w:t>
      </w:r>
      <w:r w:rsidR="00D87CB9" w:rsidRPr="00D87CB9">
        <w:t xml:space="preserve">o take complete minutes of all meetings </w:t>
      </w:r>
    </w:p>
    <w:p w14:paraId="083B092B" w14:textId="66A3C164" w:rsidR="005B2267" w:rsidRDefault="00ED6262" w:rsidP="005B2267">
      <w:pPr>
        <w:pStyle w:val="ListParagraph"/>
        <w:numPr>
          <w:ilvl w:val="0"/>
          <w:numId w:val="5"/>
        </w:numPr>
      </w:pPr>
      <w:r>
        <w:t>T</w:t>
      </w:r>
      <w:r w:rsidR="00D87CB9" w:rsidRPr="00D87CB9">
        <w:t>o have minutes of all past meetings available at current meetings an</w:t>
      </w:r>
      <w:r>
        <w:t>d</w:t>
      </w:r>
      <w:r w:rsidR="00D87CB9" w:rsidRPr="00D87CB9">
        <w:t xml:space="preserve"> inform </w:t>
      </w:r>
      <w:r>
        <w:t>the C</w:t>
      </w:r>
      <w:r w:rsidR="00D87CB9" w:rsidRPr="00D87CB9">
        <w:t xml:space="preserve">orresponding </w:t>
      </w:r>
      <w:r>
        <w:t>S</w:t>
      </w:r>
      <w:r w:rsidR="00D87CB9" w:rsidRPr="00D87CB9">
        <w:t xml:space="preserve">ecretary of attendance violations </w:t>
      </w:r>
    </w:p>
    <w:p w14:paraId="0C0C0C8D" w14:textId="333F115D" w:rsidR="005B2267" w:rsidRDefault="00ED6262" w:rsidP="005B2267">
      <w:pPr>
        <w:pStyle w:val="ListParagraph"/>
        <w:numPr>
          <w:ilvl w:val="0"/>
          <w:numId w:val="5"/>
        </w:numPr>
      </w:pPr>
      <w:r>
        <w:t>T</w:t>
      </w:r>
      <w:r w:rsidR="00D87CB9" w:rsidRPr="00D87CB9">
        <w:t xml:space="preserve">o keep an official record of attendance at all meetings </w:t>
      </w:r>
    </w:p>
    <w:p w14:paraId="5736D0CE" w14:textId="22315887" w:rsidR="00D87CB9" w:rsidRDefault="00ED6262" w:rsidP="005B2267">
      <w:pPr>
        <w:pStyle w:val="ListParagraph"/>
        <w:numPr>
          <w:ilvl w:val="0"/>
          <w:numId w:val="5"/>
        </w:numPr>
      </w:pPr>
      <w:r>
        <w:t>T</w:t>
      </w:r>
      <w:r w:rsidR="00D87CB9" w:rsidRPr="00D87CB9">
        <w:t xml:space="preserve">o pass on complete records to your successor by July 1 </w:t>
      </w:r>
    </w:p>
    <w:p w14:paraId="1B368C66" w14:textId="77777777" w:rsidR="00D87CB9" w:rsidRDefault="00D87CB9"/>
    <w:p w14:paraId="019BF46C" w14:textId="09CAC189" w:rsidR="008B7AB6" w:rsidRPr="00272365" w:rsidRDefault="00272365">
      <w:pPr>
        <w:rPr>
          <w:b/>
          <w:bCs/>
        </w:rPr>
      </w:pPr>
      <w:r w:rsidRPr="00272365">
        <w:rPr>
          <w:b/>
          <w:bCs/>
        </w:rPr>
        <w:t>T</w:t>
      </w:r>
      <w:r w:rsidR="008B7AB6" w:rsidRPr="00272365">
        <w:rPr>
          <w:b/>
          <w:bCs/>
        </w:rPr>
        <w:t xml:space="preserve">he duties of the </w:t>
      </w:r>
      <w:r w:rsidR="005B2267">
        <w:rPr>
          <w:b/>
          <w:bCs/>
        </w:rPr>
        <w:t>T</w:t>
      </w:r>
      <w:r w:rsidR="008B7AB6" w:rsidRPr="00272365">
        <w:rPr>
          <w:b/>
          <w:bCs/>
        </w:rPr>
        <w:t xml:space="preserve">reasurer shall be: </w:t>
      </w:r>
    </w:p>
    <w:p w14:paraId="2BCCFF7D" w14:textId="4D6C082F" w:rsidR="00272365" w:rsidRDefault="00ED6262" w:rsidP="00272365">
      <w:pPr>
        <w:pStyle w:val="ListParagraph"/>
        <w:numPr>
          <w:ilvl w:val="0"/>
          <w:numId w:val="1"/>
        </w:numPr>
      </w:pPr>
      <w:r>
        <w:t>T</w:t>
      </w:r>
      <w:r w:rsidR="008B7AB6" w:rsidRPr="008B7AB6">
        <w:t xml:space="preserve">o receive a deposit in the bank all monies of the </w:t>
      </w:r>
      <w:r w:rsidR="0030242A">
        <w:t>C</w:t>
      </w:r>
      <w:r w:rsidR="008B7AB6" w:rsidRPr="008B7AB6">
        <w:t xml:space="preserve">hapter </w:t>
      </w:r>
    </w:p>
    <w:p w14:paraId="284E595C" w14:textId="2D8D35B1" w:rsidR="00272365" w:rsidRDefault="00ED6262" w:rsidP="00272365">
      <w:pPr>
        <w:pStyle w:val="ListParagraph"/>
        <w:numPr>
          <w:ilvl w:val="0"/>
          <w:numId w:val="1"/>
        </w:numPr>
      </w:pPr>
      <w:r>
        <w:t xml:space="preserve"> T</w:t>
      </w:r>
      <w:r w:rsidR="008B7AB6" w:rsidRPr="008B7AB6">
        <w:t>o issue receipts for all monies received</w:t>
      </w:r>
    </w:p>
    <w:p w14:paraId="4A4C09BD" w14:textId="28D76933" w:rsidR="00272365" w:rsidRDefault="008B7AB6" w:rsidP="00272365">
      <w:pPr>
        <w:pStyle w:val="ListParagraph"/>
        <w:numPr>
          <w:ilvl w:val="0"/>
          <w:numId w:val="1"/>
        </w:numPr>
      </w:pPr>
      <w:r w:rsidRPr="008B7AB6">
        <w:t xml:space="preserve"> </w:t>
      </w:r>
      <w:r w:rsidR="00ED6262">
        <w:t>T</w:t>
      </w:r>
      <w:r w:rsidRPr="008B7AB6">
        <w:t xml:space="preserve">o pay all </w:t>
      </w:r>
      <w:r w:rsidR="0030242A">
        <w:t>C</w:t>
      </w:r>
      <w:r w:rsidRPr="008B7AB6">
        <w:t xml:space="preserve">hapter obligations to national and to submit required reports </w:t>
      </w:r>
      <w:r w:rsidR="0036719A">
        <w:t>on time</w:t>
      </w:r>
    </w:p>
    <w:p w14:paraId="4528CAD8" w14:textId="76A3F5F2" w:rsidR="00272365" w:rsidRDefault="008B7AB6" w:rsidP="00272365">
      <w:pPr>
        <w:pStyle w:val="ListParagraph"/>
        <w:numPr>
          <w:ilvl w:val="0"/>
          <w:numId w:val="1"/>
        </w:numPr>
      </w:pPr>
      <w:r w:rsidRPr="008B7AB6">
        <w:t xml:space="preserve"> </w:t>
      </w:r>
      <w:r w:rsidR="00ED6262">
        <w:t>T</w:t>
      </w:r>
      <w:r w:rsidRPr="008B7AB6">
        <w:t>o serve as a member of the budget committee</w:t>
      </w:r>
    </w:p>
    <w:p w14:paraId="514F16C0" w14:textId="73829C1A" w:rsidR="00272365" w:rsidRDefault="008B7AB6" w:rsidP="00272365">
      <w:pPr>
        <w:pStyle w:val="ListParagraph"/>
        <w:numPr>
          <w:ilvl w:val="0"/>
          <w:numId w:val="1"/>
        </w:numPr>
      </w:pPr>
      <w:r w:rsidRPr="008B7AB6">
        <w:t xml:space="preserve"> </w:t>
      </w:r>
      <w:r w:rsidR="00ED6262">
        <w:t>T</w:t>
      </w:r>
      <w:r w:rsidRPr="008B7AB6">
        <w:t xml:space="preserve">o draw monies from the accounts of the </w:t>
      </w:r>
      <w:r w:rsidR="0030242A">
        <w:t>C</w:t>
      </w:r>
      <w:r w:rsidRPr="008B7AB6">
        <w:t>hapter to pay expenses in</w:t>
      </w:r>
      <w:r w:rsidR="00ED6262">
        <w:t>curred</w:t>
      </w:r>
      <w:r w:rsidRPr="008B7AB6">
        <w:t xml:space="preserve"> by the </w:t>
      </w:r>
      <w:r w:rsidR="0030242A">
        <w:t>C</w:t>
      </w:r>
      <w:r w:rsidRPr="008B7AB6">
        <w:t>hapter</w:t>
      </w:r>
    </w:p>
    <w:p w14:paraId="4B15BCD2" w14:textId="4ED58797" w:rsidR="00272365" w:rsidRDefault="008B7AB6" w:rsidP="00272365">
      <w:pPr>
        <w:pStyle w:val="ListParagraph"/>
        <w:numPr>
          <w:ilvl w:val="0"/>
          <w:numId w:val="1"/>
        </w:numPr>
      </w:pPr>
      <w:r w:rsidRPr="008B7AB6">
        <w:t xml:space="preserve"> </w:t>
      </w:r>
      <w:r w:rsidR="00ED6262">
        <w:t>T</w:t>
      </w:r>
      <w:r w:rsidRPr="008B7AB6">
        <w:t xml:space="preserve">o keep canceled checks on file for a period of five years </w:t>
      </w:r>
    </w:p>
    <w:p w14:paraId="52902585" w14:textId="52DBA49F" w:rsidR="00272365" w:rsidRDefault="008B7AB6" w:rsidP="00272365">
      <w:pPr>
        <w:pStyle w:val="ListParagraph"/>
        <w:numPr>
          <w:ilvl w:val="0"/>
          <w:numId w:val="1"/>
        </w:numPr>
      </w:pPr>
      <w:r w:rsidRPr="008B7AB6">
        <w:t xml:space="preserve"> </w:t>
      </w:r>
      <w:r w:rsidR="00ED6262">
        <w:t>T</w:t>
      </w:r>
      <w:r w:rsidRPr="008B7AB6">
        <w:t xml:space="preserve">o keep accurate books on the finances of the </w:t>
      </w:r>
      <w:r w:rsidR="0030242A">
        <w:t>C</w:t>
      </w:r>
      <w:r w:rsidRPr="008B7AB6">
        <w:t xml:space="preserve">hapter </w:t>
      </w:r>
    </w:p>
    <w:p w14:paraId="305420BC" w14:textId="7DC60A6E" w:rsidR="00272365" w:rsidRDefault="008B7AB6" w:rsidP="00272365">
      <w:pPr>
        <w:pStyle w:val="ListParagraph"/>
        <w:numPr>
          <w:ilvl w:val="0"/>
          <w:numId w:val="1"/>
        </w:numPr>
      </w:pPr>
      <w:r w:rsidRPr="008B7AB6">
        <w:t xml:space="preserve"> </w:t>
      </w:r>
      <w:r w:rsidR="00ED6262">
        <w:t>T</w:t>
      </w:r>
      <w:r w:rsidRPr="008B7AB6">
        <w:t xml:space="preserve">o make regular reports to the membership regarding </w:t>
      </w:r>
      <w:r w:rsidR="0030242A">
        <w:t>C</w:t>
      </w:r>
      <w:r w:rsidRPr="008B7AB6">
        <w:t>hapter finances</w:t>
      </w:r>
    </w:p>
    <w:p w14:paraId="7BC9F28F" w14:textId="407E6987" w:rsidR="00272365" w:rsidRDefault="008B7AB6" w:rsidP="00272365">
      <w:pPr>
        <w:pStyle w:val="ListParagraph"/>
        <w:numPr>
          <w:ilvl w:val="0"/>
          <w:numId w:val="1"/>
        </w:numPr>
      </w:pPr>
      <w:r w:rsidRPr="008B7AB6">
        <w:t xml:space="preserve"> </w:t>
      </w:r>
      <w:r w:rsidR="00ED6262">
        <w:t>T</w:t>
      </w:r>
      <w:r w:rsidRPr="008B7AB6">
        <w:t xml:space="preserve">o have </w:t>
      </w:r>
      <w:r w:rsidR="0030242A">
        <w:t>C</w:t>
      </w:r>
      <w:r w:rsidRPr="008B7AB6">
        <w:t xml:space="preserve">hapter books audited by an accountant every two years </w:t>
      </w:r>
    </w:p>
    <w:p w14:paraId="17518232" w14:textId="5DAE1A08" w:rsidR="008B7AB6" w:rsidRDefault="008B7AB6" w:rsidP="00272365">
      <w:pPr>
        <w:pStyle w:val="ListParagraph"/>
        <w:numPr>
          <w:ilvl w:val="0"/>
          <w:numId w:val="1"/>
        </w:numPr>
      </w:pPr>
      <w:r w:rsidRPr="008B7AB6">
        <w:t xml:space="preserve"> </w:t>
      </w:r>
      <w:r w:rsidR="00ED6262">
        <w:t>T</w:t>
      </w:r>
      <w:r w:rsidRPr="008B7AB6">
        <w:t xml:space="preserve">o pass on completed records to her successor by July 1 </w:t>
      </w:r>
    </w:p>
    <w:p w14:paraId="00D2011F" w14:textId="77777777" w:rsidR="0036719A" w:rsidRDefault="0036719A">
      <w:pPr>
        <w:rPr>
          <w:b/>
          <w:bCs/>
        </w:rPr>
      </w:pPr>
      <w:r>
        <w:rPr>
          <w:b/>
          <w:bCs/>
        </w:rPr>
        <w:br w:type="page"/>
      </w:r>
    </w:p>
    <w:p w14:paraId="6F248855" w14:textId="3AC3B3B5" w:rsidR="008B7AB6" w:rsidRPr="00D87CB9" w:rsidRDefault="00272365">
      <w:pPr>
        <w:rPr>
          <w:b/>
          <w:bCs/>
        </w:rPr>
      </w:pPr>
      <w:r w:rsidRPr="00D87CB9">
        <w:rPr>
          <w:b/>
          <w:bCs/>
        </w:rPr>
        <w:t>T</w:t>
      </w:r>
      <w:r w:rsidR="008B7AB6" w:rsidRPr="00D87CB9">
        <w:rPr>
          <w:b/>
          <w:bCs/>
        </w:rPr>
        <w:t xml:space="preserve">he duties of </w:t>
      </w:r>
      <w:r w:rsidR="00ED6262">
        <w:rPr>
          <w:b/>
          <w:bCs/>
        </w:rPr>
        <w:t xml:space="preserve">the </w:t>
      </w:r>
      <w:r w:rsidR="001817F2">
        <w:rPr>
          <w:b/>
          <w:bCs/>
        </w:rPr>
        <w:t>C</w:t>
      </w:r>
      <w:r w:rsidRPr="00D87CB9">
        <w:rPr>
          <w:b/>
          <w:bCs/>
        </w:rPr>
        <w:t>orrespond</w:t>
      </w:r>
      <w:r w:rsidR="00ED6262">
        <w:rPr>
          <w:b/>
          <w:bCs/>
        </w:rPr>
        <w:t>ing</w:t>
      </w:r>
      <w:r w:rsidR="008B7AB6" w:rsidRPr="00D87CB9">
        <w:rPr>
          <w:b/>
          <w:bCs/>
        </w:rPr>
        <w:t xml:space="preserve"> </w:t>
      </w:r>
      <w:r w:rsidR="001817F2">
        <w:rPr>
          <w:b/>
          <w:bCs/>
        </w:rPr>
        <w:t>S</w:t>
      </w:r>
      <w:r w:rsidR="008B7AB6" w:rsidRPr="00D87CB9">
        <w:rPr>
          <w:b/>
          <w:bCs/>
        </w:rPr>
        <w:t xml:space="preserve">ecretary shall be: </w:t>
      </w:r>
    </w:p>
    <w:p w14:paraId="70EA17DD" w14:textId="29DFA815" w:rsidR="00D87CB9" w:rsidRDefault="00ED6262" w:rsidP="00ED6262">
      <w:pPr>
        <w:pStyle w:val="ListParagraph"/>
        <w:numPr>
          <w:ilvl w:val="0"/>
          <w:numId w:val="2"/>
        </w:numPr>
      </w:pPr>
      <w:r>
        <w:t>T</w:t>
      </w:r>
      <w:r w:rsidR="008B7AB6" w:rsidRPr="008B7AB6">
        <w:t xml:space="preserve">o </w:t>
      </w:r>
      <w:r>
        <w:t>manage</w:t>
      </w:r>
      <w:r w:rsidR="008B7AB6" w:rsidRPr="008B7AB6">
        <w:t xml:space="preserve"> correspondence </w:t>
      </w:r>
      <w:r>
        <w:t>of</w:t>
      </w:r>
      <w:r w:rsidR="008B7AB6" w:rsidRPr="008B7AB6">
        <w:t xml:space="preserve"> the </w:t>
      </w:r>
      <w:r w:rsidR="0030242A">
        <w:t>C</w:t>
      </w:r>
      <w:r w:rsidR="008B7AB6" w:rsidRPr="008B7AB6">
        <w:t xml:space="preserve">hapter </w:t>
      </w:r>
    </w:p>
    <w:p w14:paraId="742D43FC" w14:textId="4A4E65EF" w:rsidR="00D87CB9" w:rsidRDefault="00ED6262" w:rsidP="00D87CB9">
      <w:pPr>
        <w:pStyle w:val="ListParagraph"/>
        <w:numPr>
          <w:ilvl w:val="0"/>
          <w:numId w:val="2"/>
        </w:numPr>
      </w:pPr>
      <w:r>
        <w:t>T</w:t>
      </w:r>
      <w:r w:rsidR="008B7AB6" w:rsidRPr="008B7AB6">
        <w:t xml:space="preserve">o keep a complete list of the membership and officers </w:t>
      </w:r>
    </w:p>
    <w:p w14:paraId="2109520E" w14:textId="49EEC641" w:rsidR="00D87CB9" w:rsidRDefault="00ED6262" w:rsidP="00D87CB9">
      <w:pPr>
        <w:pStyle w:val="ListParagraph"/>
        <w:numPr>
          <w:ilvl w:val="0"/>
          <w:numId w:val="2"/>
        </w:numPr>
      </w:pPr>
      <w:r>
        <w:t>T</w:t>
      </w:r>
      <w:r w:rsidR="008B7AB6" w:rsidRPr="008B7AB6">
        <w:t>o</w:t>
      </w:r>
      <w:r w:rsidR="00D87CB9">
        <w:t xml:space="preserve"> </w:t>
      </w:r>
      <w:r w:rsidR="008B7AB6" w:rsidRPr="008B7AB6">
        <w:t xml:space="preserve">notify by form letter which has been composed by attendance committee and approved by body those members who have compiled three absences </w:t>
      </w:r>
    </w:p>
    <w:p w14:paraId="218085AB" w14:textId="6AB3B82A" w:rsidR="00D87CB9" w:rsidRDefault="00ED6262" w:rsidP="00D87CB9">
      <w:pPr>
        <w:pStyle w:val="ListParagraph"/>
        <w:numPr>
          <w:ilvl w:val="0"/>
          <w:numId w:val="2"/>
        </w:numPr>
      </w:pPr>
      <w:r>
        <w:t>T</w:t>
      </w:r>
      <w:r w:rsidR="00593C96" w:rsidRPr="00593C96">
        <w:t xml:space="preserve">o </w:t>
      </w:r>
      <w:r>
        <w:t>m</w:t>
      </w:r>
      <w:r w:rsidR="00593C96" w:rsidRPr="00593C96">
        <w:t>ail official correspondence to member</w:t>
      </w:r>
      <w:r>
        <w:t>s,</w:t>
      </w:r>
      <w:r w:rsidR="00593C96" w:rsidRPr="00593C96">
        <w:t xml:space="preserve"> members</w:t>
      </w:r>
      <w:r w:rsidR="0036719A">
        <w:t>-</w:t>
      </w:r>
      <w:r w:rsidR="00593C96" w:rsidRPr="00593C96">
        <w:t>at</w:t>
      </w:r>
      <w:r>
        <w:t>-</w:t>
      </w:r>
      <w:r w:rsidR="00593C96" w:rsidRPr="00593C96">
        <w:t xml:space="preserve">large and emeritus members </w:t>
      </w:r>
    </w:p>
    <w:p w14:paraId="15B479A6" w14:textId="370C4EA9" w:rsidR="00D87CB9" w:rsidRDefault="00ED6262" w:rsidP="00D87CB9">
      <w:pPr>
        <w:pStyle w:val="ListParagraph"/>
        <w:numPr>
          <w:ilvl w:val="0"/>
          <w:numId w:val="2"/>
        </w:numPr>
      </w:pPr>
      <w:r>
        <w:t>T</w:t>
      </w:r>
      <w:r w:rsidR="00593C96" w:rsidRPr="00593C96">
        <w:t xml:space="preserve">o notify conclave host </w:t>
      </w:r>
      <w:r w:rsidR="0030242A">
        <w:t>C</w:t>
      </w:r>
      <w:r w:rsidR="00593C96" w:rsidRPr="00593C96">
        <w:t xml:space="preserve">hapter of </w:t>
      </w:r>
      <w:r w:rsidR="0030242A">
        <w:t xml:space="preserve">your </w:t>
      </w:r>
      <w:r>
        <w:t>Chapter’s</w:t>
      </w:r>
      <w:r w:rsidR="00593C96" w:rsidRPr="00593C96">
        <w:t xml:space="preserve"> comments regarding</w:t>
      </w:r>
      <w:r w:rsidR="0030242A">
        <w:t xml:space="preserve"> the</w:t>
      </w:r>
      <w:r w:rsidR="00593C96" w:rsidRPr="00593C96">
        <w:t xml:space="preserve"> </w:t>
      </w:r>
      <w:r>
        <w:t>C</w:t>
      </w:r>
      <w:r w:rsidR="00593C96" w:rsidRPr="00593C96">
        <w:t xml:space="preserve">onclave just completed </w:t>
      </w:r>
    </w:p>
    <w:p w14:paraId="5AA1AF90" w14:textId="00319FD2" w:rsidR="008B7AB6" w:rsidRDefault="00ED6262" w:rsidP="00ED6262">
      <w:pPr>
        <w:pStyle w:val="ListParagraph"/>
        <w:numPr>
          <w:ilvl w:val="0"/>
          <w:numId w:val="2"/>
        </w:numPr>
      </w:pPr>
      <w:r>
        <w:t>T</w:t>
      </w:r>
      <w:r w:rsidR="00593C96" w:rsidRPr="00593C96">
        <w:t xml:space="preserve">o pass on completed records to her successor by July 1 </w:t>
      </w:r>
    </w:p>
    <w:p w14:paraId="42768954" w14:textId="4A6D086D" w:rsidR="00D87CB9" w:rsidRDefault="00D87CB9" w:rsidP="00D87CB9"/>
    <w:p w14:paraId="0ADC65EC" w14:textId="77777777" w:rsidR="003972D4" w:rsidRPr="00856AB0" w:rsidRDefault="00D87CB9" w:rsidP="00856A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56AB0">
        <w:rPr>
          <w:i/>
          <w:iCs/>
        </w:rPr>
        <w:t xml:space="preserve">Instruction: </w:t>
      </w:r>
      <w:r w:rsidR="003972D4" w:rsidRPr="00856AB0">
        <w:t xml:space="preserve">Raise your right hand and repeat after me </w:t>
      </w:r>
    </w:p>
    <w:p w14:paraId="68441F58" w14:textId="462E8224" w:rsidR="00593C96" w:rsidRDefault="00593C96">
      <w:r w:rsidRPr="00593C96">
        <w:t xml:space="preserve">I, </w:t>
      </w:r>
      <w:r w:rsidR="00D87CB9">
        <w:t>(state your name</w:t>
      </w:r>
      <w:r w:rsidR="00856AB0">
        <w:t xml:space="preserve"> (s)</w:t>
      </w:r>
      <w:r w:rsidR="00D87CB9">
        <w:t xml:space="preserve">) </w:t>
      </w:r>
      <w:r w:rsidR="00D87CB9" w:rsidRPr="00593C96">
        <w:t>do</w:t>
      </w:r>
      <w:r w:rsidRPr="00593C96">
        <w:t xml:space="preserve"> solemnly swear that: </w:t>
      </w:r>
    </w:p>
    <w:p w14:paraId="44688B24" w14:textId="2CD61B2F" w:rsidR="00856AB0" w:rsidRDefault="00856AB0" w:rsidP="005B2267">
      <w:pPr>
        <w:spacing w:line="360" w:lineRule="auto"/>
      </w:pPr>
      <w:r>
        <w:t>-</w:t>
      </w:r>
      <w:r w:rsidR="00593C96" w:rsidRPr="00593C96">
        <w:t xml:space="preserve">I will faithfully execute the office which I'm about to </w:t>
      </w:r>
      <w:r w:rsidRPr="00593C96">
        <w:t>enter</w:t>
      </w:r>
      <w:r>
        <w:t xml:space="preserve"> </w:t>
      </w:r>
      <w:r w:rsidRPr="00593C96">
        <w:t>and</w:t>
      </w:r>
      <w:r w:rsidR="00593C96" w:rsidRPr="00593C96">
        <w:t xml:space="preserve"> to the best of my ability </w:t>
      </w:r>
    </w:p>
    <w:p w14:paraId="5781E3DC" w14:textId="2206F04D" w:rsidR="00856AB0" w:rsidRDefault="00593C96" w:rsidP="005B2267">
      <w:pPr>
        <w:spacing w:line="360" w:lineRule="auto"/>
      </w:pPr>
      <w:r w:rsidRPr="00593C96">
        <w:t xml:space="preserve">preserve protect and defend the constitution and the bylaws of the </w:t>
      </w:r>
      <w:r w:rsidR="00856AB0">
        <w:t>XXXXXX</w:t>
      </w:r>
      <w:r w:rsidRPr="00593C96">
        <w:t xml:space="preserve"> </w:t>
      </w:r>
      <w:r w:rsidR="0030242A">
        <w:t>C</w:t>
      </w:r>
      <w:r w:rsidRPr="00593C96">
        <w:t>hapter of</w:t>
      </w:r>
      <w:r w:rsidR="00856AB0">
        <w:t xml:space="preserve"> The Girl Friends, Inc. </w:t>
      </w:r>
    </w:p>
    <w:p w14:paraId="07AE8D5E" w14:textId="0BAD2543" w:rsidR="00593C96" w:rsidRDefault="00593C96" w:rsidP="005B2267">
      <w:pPr>
        <w:spacing w:line="360" w:lineRule="auto"/>
      </w:pPr>
      <w:r w:rsidRPr="00593C96">
        <w:t>I will strive to practice Democratic</w:t>
      </w:r>
      <w:r w:rsidR="00856AB0">
        <w:t xml:space="preserve"> </w:t>
      </w:r>
      <w:r w:rsidRPr="00593C96">
        <w:t xml:space="preserve">and realistic procedures and to </w:t>
      </w:r>
      <w:r w:rsidR="00D87CB9">
        <w:t>maintain</w:t>
      </w:r>
      <w:r w:rsidRPr="00593C96">
        <w:t xml:space="preserve"> high ideals</w:t>
      </w:r>
      <w:r w:rsidR="00D87CB9">
        <w:t>.</w:t>
      </w:r>
      <w:r w:rsidRPr="00593C96">
        <w:t xml:space="preserve"> </w:t>
      </w:r>
    </w:p>
    <w:p w14:paraId="776A9460" w14:textId="77777777" w:rsidR="00856AB0" w:rsidRDefault="005B2267" w:rsidP="005B22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5B2267">
        <w:rPr>
          <w:i/>
          <w:iCs/>
        </w:rPr>
        <w:t>Instruction:</w:t>
      </w:r>
    </w:p>
    <w:p w14:paraId="0C7128A0" w14:textId="075A17E0" w:rsidR="00593C96" w:rsidRDefault="005B2267" w:rsidP="005B22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5B2267">
        <w:rPr>
          <w:i/>
          <w:iCs/>
        </w:rPr>
        <w:t xml:space="preserve"> </w:t>
      </w:r>
      <w:r w:rsidR="00856AB0">
        <w:rPr>
          <w:i/>
          <w:iCs/>
        </w:rPr>
        <w:t xml:space="preserve">A </w:t>
      </w:r>
      <w:r w:rsidR="0036719A" w:rsidRPr="00647FB3">
        <w:rPr>
          <w:b/>
          <w:bCs/>
          <w:i/>
          <w:iCs/>
        </w:rPr>
        <w:t>Yellow Rose</w:t>
      </w:r>
      <w:r w:rsidR="0036719A">
        <w:rPr>
          <w:i/>
          <w:iCs/>
        </w:rPr>
        <w:t xml:space="preserve"> </w:t>
      </w:r>
      <w:r w:rsidR="00856AB0">
        <w:rPr>
          <w:i/>
          <w:iCs/>
        </w:rPr>
        <w:t>is presented to each</w:t>
      </w:r>
      <w:r w:rsidR="00647FB3">
        <w:rPr>
          <w:i/>
          <w:iCs/>
        </w:rPr>
        <w:t xml:space="preserve"> new</w:t>
      </w:r>
      <w:r w:rsidR="00856AB0">
        <w:rPr>
          <w:i/>
          <w:iCs/>
        </w:rPr>
        <w:t xml:space="preserve"> office</w:t>
      </w:r>
      <w:r w:rsidR="00647FB3">
        <w:rPr>
          <w:i/>
          <w:iCs/>
        </w:rPr>
        <w:t>r</w:t>
      </w:r>
      <w:r w:rsidR="00856AB0">
        <w:rPr>
          <w:i/>
          <w:iCs/>
        </w:rPr>
        <w:t xml:space="preserve"> by the </w:t>
      </w:r>
      <w:r w:rsidR="00A403CC">
        <w:rPr>
          <w:i/>
          <w:iCs/>
        </w:rPr>
        <w:t>Induction</w:t>
      </w:r>
      <w:r w:rsidR="00856AB0">
        <w:rPr>
          <w:i/>
          <w:iCs/>
        </w:rPr>
        <w:t xml:space="preserve"> Officer</w:t>
      </w:r>
    </w:p>
    <w:p w14:paraId="12B4AA06" w14:textId="197A0323" w:rsidR="00856AB0" w:rsidRPr="0036719A" w:rsidRDefault="00856AB0" w:rsidP="00856A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i/>
          <w:iCs/>
        </w:rPr>
      </w:pPr>
      <w:r>
        <w:rPr>
          <w:i/>
          <w:iCs/>
        </w:rPr>
        <w:t xml:space="preserve">A toast can be made at this time – “Girl Friends, </w:t>
      </w:r>
      <w:r w:rsidR="00647FB3">
        <w:rPr>
          <w:i/>
          <w:iCs/>
        </w:rPr>
        <w:t>let us</w:t>
      </w:r>
      <w:r>
        <w:rPr>
          <w:i/>
          <w:iCs/>
        </w:rPr>
        <w:t xml:space="preserve"> raise our glasses to our new officers.” The </w:t>
      </w:r>
      <w:r w:rsidR="00A403CC">
        <w:rPr>
          <w:i/>
          <w:iCs/>
        </w:rPr>
        <w:t>Induction</w:t>
      </w:r>
      <w:r>
        <w:rPr>
          <w:i/>
          <w:iCs/>
        </w:rPr>
        <w:t xml:space="preserve"> officer will conclude the </w:t>
      </w:r>
      <w:r w:rsidR="00A403CC">
        <w:rPr>
          <w:i/>
          <w:iCs/>
        </w:rPr>
        <w:t>Induction</w:t>
      </w:r>
      <w:r>
        <w:rPr>
          <w:i/>
          <w:iCs/>
        </w:rPr>
        <w:t xml:space="preserve"> ceremony by leading the assembly in </w:t>
      </w:r>
      <w:r w:rsidRPr="0036719A">
        <w:rPr>
          <w:b/>
          <w:bCs/>
          <w:i/>
          <w:iCs/>
        </w:rPr>
        <w:t xml:space="preserve">the Girl Friends’ HYMN. </w:t>
      </w:r>
    </w:p>
    <w:p w14:paraId="15EBD0C4" w14:textId="77777777" w:rsidR="00856AB0" w:rsidRDefault="00856AB0" w:rsidP="00856AB0"/>
    <w:sectPr w:rsidR="00856AB0" w:rsidSect="0036719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163AC1" w14:textId="77777777" w:rsidR="00275CCA" w:rsidRDefault="00275CCA" w:rsidP="0036719A">
      <w:pPr>
        <w:spacing w:after="0" w:line="240" w:lineRule="auto"/>
      </w:pPr>
      <w:r>
        <w:separator/>
      </w:r>
    </w:p>
  </w:endnote>
  <w:endnote w:type="continuationSeparator" w:id="0">
    <w:p w14:paraId="1556D58F" w14:textId="77777777" w:rsidR="00275CCA" w:rsidRDefault="00275CCA" w:rsidP="00367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C5938A" w14:textId="77777777" w:rsidR="0036719A" w:rsidRDefault="003671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4D1BEF" w14:textId="77777777" w:rsidR="0036719A" w:rsidRDefault="003671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C5752" w14:textId="14A2B4E7" w:rsidR="001E4D3E" w:rsidRDefault="001E4D3E">
    <w:pPr>
      <w:pStyle w:val="Footer"/>
    </w:pPr>
    <w:r>
      <w:t>June 5, 2020</w:t>
    </w:r>
  </w:p>
  <w:p w14:paraId="2601AF72" w14:textId="77777777" w:rsidR="0036719A" w:rsidRDefault="00367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714B0B" w14:textId="77777777" w:rsidR="00275CCA" w:rsidRDefault="00275CCA" w:rsidP="0036719A">
      <w:pPr>
        <w:spacing w:after="0" w:line="240" w:lineRule="auto"/>
      </w:pPr>
      <w:r>
        <w:separator/>
      </w:r>
    </w:p>
  </w:footnote>
  <w:footnote w:type="continuationSeparator" w:id="0">
    <w:p w14:paraId="15765944" w14:textId="77777777" w:rsidR="00275CCA" w:rsidRDefault="00275CCA" w:rsidP="00367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4EBE3" w14:textId="77777777" w:rsidR="0036719A" w:rsidRDefault="003671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1449410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B47930" w14:textId="2CEFC224" w:rsidR="0036719A" w:rsidRDefault="0036719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D3062B" w14:textId="77777777" w:rsidR="0036719A" w:rsidRDefault="003671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CD6D7" w14:textId="77777777" w:rsidR="0036719A" w:rsidRDefault="003671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854A58"/>
    <w:multiLevelType w:val="hybridMultilevel"/>
    <w:tmpl w:val="8EE463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77383D"/>
    <w:multiLevelType w:val="hybridMultilevel"/>
    <w:tmpl w:val="4AF4FD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C84E26"/>
    <w:multiLevelType w:val="hybridMultilevel"/>
    <w:tmpl w:val="1D1C12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44265"/>
    <w:multiLevelType w:val="hybridMultilevel"/>
    <w:tmpl w:val="D6DEA6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F02FD9"/>
    <w:multiLevelType w:val="hybridMultilevel"/>
    <w:tmpl w:val="B1383B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17815"/>
    <w:multiLevelType w:val="hybridMultilevel"/>
    <w:tmpl w:val="B308E15C"/>
    <w:lvl w:ilvl="0" w:tplc="5366E8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9C028C"/>
    <w:multiLevelType w:val="hybridMultilevel"/>
    <w:tmpl w:val="AB04622C"/>
    <w:lvl w:ilvl="0" w:tplc="9E7EDE7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3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A0MjA1MzOzMLRQ0lEKTi0uzszPAykwqQUAtbF12iwAAAA="/>
  </w:docVars>
  <w:rsids>
    <w:rsidRoot w:val="008B7AB6"/>
    <w:rsid w:val="001817F2"/>
    <w:rsid w:val="001E4D3E"/>
    <w:rsid w:val="00272365"/>
    <w:rsid w:val="00275CCA"/>
    <w:rsid w:val="002A70F5"/>
    <w:rsid w:val="0030242A"/>
    <w:rsid w:val="0036719A"/>
    <w:rsid w:val="00391421"/>
    <w:rsid w:val="003972D4"/>
    <w:rsid w:val="003C1954"/>
    <w:rsid w:val="005005D1"/>
    <w:rsid w:val="00593C96"/>
    <w:rsid w:val="005A4360"/>
    <w:rsid w:val="005B2267"/>
    <w:rsid w:val="00647FB3"/>
    <w:rsid w:val="00856AB0"/>
    <w:rsid w:val="008B7AB6"/>
    <w:rsid w:val="008C0F88"/>
    <w:rsid w:val="008F70BE"/>
    <w:rsid w:val="00922423"/>
    <w:rsid w:val="00957F16"/>
    <w:rsid w:val="00A403CC"/>
    <w:rsid w:val="00AA19B8"/>
    <w:rsid w:val="00C43D49"/>
    <w:rsid w:val="00D87CB9"/>
    <w:rsid w:val="00ED6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BB75B"/>
  <w15:chartTrackingRefBased/>
  <w15:docId w15:val="{AAA8EFDC-CE7A-4E19-B744-81BF059F6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23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7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19A"/>
  </w:style>
  <w:style w:type="paragraph" w:styleId="Footer">
    <w:name w:val="footer"/>
    <w:basedOn w:val="Normal"/>
    <w:link w:val="FooterChar"/>
    <w:uiPriority w:val="99"/>
    <w:unhideWhenUsed/>
    <w:rsid w:val="00367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1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emos, Kathleen</dc:creator>
  <cp:keywords/>
  <dc:description/>
  <cp:lastModifiedBy>LaNella Hooper-williams</cp:lastModifiedBy>
  <cp:revision>2</cp:revision>
  <cp:lastPrinted>2020-06-05T15:39:00Z</cp:lastPrinted>
  <dcterms:created xsi:type="dcterms:W3CDTF">2020-06-29T15:52:00Z</dcterms:created>
  <dcterms:modified xsi:type="dcterms:W3CDTF">2020-06-29T15:52:00Z</dcterms:modified>
</cp:coreProperties>
</file>